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beurre doux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Corr. 1B, H314</w:t>
              <w:br/>
              <w:t>Eye Dam. 1, H318</w:t>
              <w:br/>
              <w:t>Skin Sens. 1A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Wani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beurre doux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beurre doux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żrące/drażniące na skórę, kategoria 1, podkategori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oparzenia skóry oraz uszkodzenia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beurre doux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beurre doux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3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317D2C-137E-415E-892E-850275BD98BE}"/>
</file>

<file path=customXml/itemProps3.xml><?xml version="1.0" encoding="utf-8"?>
<ds:datastoreItem xmlns:ds="http://schemas.openxmlformats.org/officeDocument/2006/customXml" ds:itemID="{B5C2125F-F5B5-4086-96AB-D03CCACA75A5}"/>
</file>

<file path=customXml/itemProps4.xml><?xml version="1.0" encoding="utf-8"?>
<ds:datastoreItem xmlns:ds="http://schemas.openxmlformats.org/officeDocument/2006/customXml" ds:itemID="{B5D08265-6798-40D4-A312-E372C8F1F0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